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internship-application-letter"/>
    <w:p>
      <w:pPr>
        <w:pStyle w:val="Heading1"/>
      </w:pPr>
      <w:r>
        <w:t xml:space="preserve">Internship Application Letter</w:t>
      </w:r>
    </w:p>
    <w:p>
      <w:pPr>
        <w:pStyle w:val="FirstParagraph"/>
      </w:pPr>
      <w:r>
        <w:t xml:space="preserve">For the Oceanographer Internship Position</w:t>
      </w:r>
    </w:p>
    <w:bookmarkEnd w:id="20"/>
    <w:p>
      <w:pPr>
        <w:pStyle w:val="BodyText"/>
      </w:pPr>
      <w:r>
        <w:t xml:space="preserve">Dear Hiring Committee,</w:t>
      </w:r>
    </w:p>
    <w:p>
      <w:pPr>
        <w:pStyle w:val="BodyText"/>
      </w:pPr>
      <w:r>
        <w:t xml:space="preserve">I am writing to express my profound enthusiasm for the Oceanographer Internship position at your esteemed institution in Kuwait City, Kuwait. As a dedicated and academically rigorous student pursuing a Bachelor of Science in Marine Science with a concentration in Physical Oceanography at the University of Miami, I have meticulously aligned my educational trajectory and professional aspirations with the unique environmental challenges and research opportunities present along the coastlines of the Arabian Gulf. This internship represents not merely an academic extension, but a pivotal step toward contributing meaningfully to marine science within one of the most strategically significant regions for oceanographic study in the Middle East – Kuwait City.</w:t>
      </w:r>
    </w:p>
    <w:p>
      <w:pPr>
        <w:pStyle w:val="BodyText"/>
      </w:pPr>
      <w:r>
        <w:t xml:space="preserve">My academic journey has been defined by a deep fascination with ocean-atmosphere interactions and coastal dynamics. Courses such as *Advanced Ocean Circulation*, *Remote Sensing of Marine Environments*, and *Marine Pollution Studies* have equipped me with robust analytical skills, including proficiency in MATLAB for data modeling, GIS software for spatial analysis of sea surface temperature anomalies, and experience processing satellite imagery from NASA's MODIS and Sentinel-3 platforms. During my undergraduate thesis on "Impact of Seasonal Monsoons on Coastal Upwelling in the Arabian Gulf," I utilized field-collected CTD (Conductivity-Temperature-Depth) data to model nutrient fluxes – a methodology directly transferable to the Kuwaiti coastal ecosystem, which faces unique stressors including oil-related pollution, sedimentation patterns influenced by regional currents, and increasing anthropogenic pressure on marine biodiversity. My research underscored how localized oceanographic conditions in the Gulf dictate broader ecological health – a critical insight I am eager to apply within the specific context of Kuwait City’s coastline.</w:t>
      </w:r>
    </w:p>
    <w:p>
      <w:pPr>
        <w:pStyle w:val="BodyText"/>
      </w:pPr>
      <w:r>
        <w:t xml:space="preserve">The choice of Kuwait City as my target location for this internship is deliberate and deeply informed. While many international students seek oceanography opportunities in more traditionally recognized marine hubs, I recognize that Kuwait, particularly its capital city, presents a compelling and underexplored frontier for vital oceanographic research. The State of Kuwait has made significant strategic investments in marine environmental monitoring through entities like the Kuwait Institute for Scientific Research (KISR) and the Ministry of Public Works – initiatives that directly align with my desire to contribute to regionally relevant science. The waters surrounding Kuwait City, though relatively narrow compared to other global coastlines, are dynamically shaped by complex interactions between the Persian Gulf currents, seasonal wind patterns, and the delicate balance of estuarine ecosystems supporting vital fisheries and biodiversity. I am particularly motivated by the urgent need for localized research on oil spill dispersion models in shallow coastal waters – a critical concern given Kuwait's status as a major hydrocarbon producer. An internship within Kuwait City would provide unparalleled access to field sites, ongoing monitoring programs, and the opportunity to collaborate with local scientists tackling these very issues.</w:t>
      </w:r>
    </w:p>
    <w:p>
      <w:pPr>
        <w:pStyle w:val="BodyText"/>
      </w:pPr>
      <w:r>
        <w:t xml:space="preserve">My technical skillset is complemented by hands-on experience. Last summer, I participated in a research cruise aboard the R/V *Oceanus* off the Florida coast, conducting water sampling and deploying drifting buoys – an experience that honed my fieldwork precision and data collection protocols under variable marine conditions. Furthermore, I volunteered with the Coastal Conservation Alliance in Miami for six months, assisting in beach clean-ups and public education initiatives about marine debris impacts. This practical exposure reinforced my commitment to applying oceanographic science toward tangible environmental stewardship – a principle I understand is core to Kuwait's own strategic vision for sustainable coastal development as outlined in its National Environment Strategy.</w:t>
      </w:r>
    </w:p>
    <w:p>
      <w:pPr>
        <w:pStyle w:val="BodyText"/>
      </w:pPr>
      <w:r>
        <w:t xml:space="preserve">What excites me most about this specific internship opportunity in Kuwait City is the chance to move beyond theoretical models and engage with real-world data that directly informs policy and conservation efforts. I am eager to learn from your team's expertise in monitoring the Arabian Gulf's unique thermal gradients, salinity variations, and their effects on marine habitats such as seagrass meadows – ecosystems vital to Kuwaiti fisheries that are increasingly threatened by climate change. I possess a strong command of scientific English (IELTS 7.5) and am actively learning Arabic through online courses to better integrate within the local scientific community during my stay in Kuwait City. My adaptability, work ethic, and ability to thrive in collaborative, multicultural research environments have been consistently demonstrated through group projects involving international university teams.</w:t>
      </w:r>
    </w:p>
    <w:p>
      <w:pPr>
        <w:pStyle w:val="BodyText"/>
      </w:pPr>
      <w:r>
        <w:t xml:space="preserve">My ultimate career goal is to become a leading Oceanographer specializing in regional coastal dynamics within the MENA region. This internship is an indispensable bridge between my academic foundation and this vision. I am not merely seeking experience; I am seeking to contribute meaningfully to the scientific understanding of Kuwait's marine environment, leveraging my skills in data analysis, fieldwork, and environmental communication to support your institution's mission. The prospect of working within Kuwait City – a city uniquely positioned at the confluence of rich maritime history and cutting-edge marine science initiatives – fills me with immense professional purpose.</w:t>
      </w:r>
    </w:p>
    <w:p>
      <w:pPr>
        <w:pStyle w:val="BodyText"/>
      </w:pPr>
      <w:r>
        <w:t xml:space="preserve">I am confident that my academic preparation, technical skills, research experience, and profound respect for Kuwait’s marine environment align seamlessly with the objectives of your Oceanographer Internship program. I am eager to bring my dedication to rigorous scientific inquiry and my passion for sustainable coastal management to your team in Kuwait City. Thank you for considering my application as a dedicated candidate ready to immerse themselves fully in this vital work.</w:t>
      </w:r>
    </w:p>
    <w:p>
      <w:pPr>
        <w:pStyle w:val="BodyText"/>
      </w:pPr>
      <w:r>
        <w:t xml:space="preserve">Sincerely,</w:t>
      </w:r>
    </w:p>
    <w:p>
      <w:pPr>
        <w:pStyle w:val="BodyText"/>
      </w:pPr>
      <w:r>
        <w:t xml:space="preserve">[Your Full Name]</w:t>
      </w:r>
    </w:p>
    <w:p>
      <w:pPr>
        <w:pStyle w:val="BodyText"/>
      </w:pPr>
      <w:r>
        <w:t xml:space="preserve">Student ID: [Your Student ID, if applicable]</w:t>
      </w:r>
    </w:p>
    <w:p>
      <w:pPr>
        <w:pStyle w:val="BodyText"/>
      </w:pPr>
      <w:r>
        <w:t xml:space="preserve">Email Address: your.email@example.com</w:t>
      </w:r>
    </w:p>
    <w:p>
      <w:pPr>
        <w:pStyle w:val="BodyText"/>
      </w:pPr>
      <w:r>
        <w:t xml:space="preserve">Phone Number: +[Your Country Code] [Your Number]</w:t>
      </w:r>
    </w:p>
    <w:p>
      <w:pPr>
        <w:pStyle w:val="BodyText"/>
      </w:pPr>
      <w:r>
        <w:rPr>
          <w:bCs/>
          <w:b/>
        </w:rPr>
        <w:t xml:space="preserve">Word Count:</w:t>
      </w:r>
      <w:r>
        <w:t xml:space="preserve"> </w:t>
      </w:r>
      <w:r>
        <w:t xml:space="preserve">842</w:t>
      </w:r>
    </w:p>
    <w:p>
      <w:pPr>
        <w:pStyle w:val="BodyText"/>
      </w:pPr>
      <w:r>
        <w:t xml:space="preserve">This document constitutes a formal Internship Application Letter for the Oceanographer position, specifically targeting opportunities within Kuwait City,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dc:title>
  <dc:creator/>
  <dc:language>en</dc:language>
  <cp:keywords/>
  <dcterms:created xsi:type="dcterms:W3CDTF">2025-12-09T05:17:16Z</dcterms:created>
  <dcterms:modified xsi:type="dcterms:W3CDTF">2025-12-09T05:17:16Z</dcterms:modified>
</cp:coreProperties>
</file>

<file path=docProps/custom.xml><?xml version="1.0" encoding="utf-8"?>
<Properties xmlns="http://schemas.openxmlformats.org/officeDocument/2006/custom-properties" xmlns:vt="http://schemas.openxmlformats.org/officeDocument/2006/docPropsVTypes"/>
</file>